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Financial</w:t>
      </w:r>
      <w:r>
        <w:t xml:space="preserve"> </w:t>
      </w:r>
      <w:r>
        <w:t xml:space="preserve">Analyst</w:t>
      </w:r>
      <w:r>
        <w:t xml:space="preserve"> </w:t>
      </w:r>
      <w:r>
        <w:t xml:space="preserve">Program</w:t>
      </w:r>
      <w:r>
        <w:t xml:space="preserve"> </w:t>
      </w:r>
      <w:r>
        <w:t xml:space="preserve">in</w:t>
      </w:r>
      <w:r>
        <w:t xml:space="preserve"> </w:t>
      </w:r>
      <w:r>
        <w:t xml:space="preserve">Germany</w:t>
      </w:r>
      <w:r>
        <w:t xml:space="preserve"> </w:t>
      </w:r>
      <w:r>
        <w:t xml:space="preserve">Frankfurt</w:t>
      </w:r>
    </w:p>
    <w:bookmarkStart w:id="21" w:name="scholarship-application-letter"/>
    <w:p>
      <w:pPr>
        <w:pStyle w:val="Heading1"/>
      </w:pPr>
      <w:r>
        <w:t xml:space="preserve">SCHOLARSHIP APPLICATION LETTER</w:t>
      </w:r>
    </w:p>
    <w:bookmarkStart w:id="20" w:name="X58ca5ac21864fe50bd21553bf48f1553e51000f"/>
    <w:p>
      <w:pPr>
        <w:pStyle w:val="Heading2"/>
      </w:pPr>
      <w:r>
        <w:t xml:space="preserve">For Financial Analyst Education Program at Frankfurt Financial Institute, Germany</w:t>
      </w:r>
    </w:p>
    <w:bookmarkEnd w:id="20"/>
    <w:bookmarkEnd w:id="21"/>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Date]</w:t>
      </w:r>
    </w:p>
    <w:bookmarkStart w:id="22" w:name="scholarship-committee"/>
    <w:p>
      <w:pPr>
        <w:pStyle w:val="Heading3"/>
      </w:pPr>
      <w:r>
        <w:t xml:space="preserve">Scholarship Committee</w:t>
      </w:r>
    </w:p>
    <w:p>
      <w:pPr>
        <w:pStyle w:val="FirstParagraph"/>
      </w:pPr>
      <w:r>
        <w:t xml:space="preserve">Frankfurt Financial Institute (FFI)</w:t>
      </w:r>
    </w:p>
    <w:p>
      <w:pPr>
        <w:pStyle w:val="BodyText"/>
      </w:pPr>
      <w:r>
        <w:t xml:space="preserve">Financial District, Frankfurt am Main, Germany</w:t>
      </w:r>
    </w:p>
    <w:bookmarkEnd w:id="22"/>
    <w:bookmarkStart w:id="23" w:name="Xf494f67f3fd58cb654c515da167b0289d7fc4ea"/>
    <w:p>
      <w:pPr>
        <w:pStyle w:val="Heading2"/>
      </w:pPr>
      <w:r>
        <w:t xml:space="preserve">Subject: Application for Scholarship to Pursue Advanced Financial Analyst Training in Germany Frankfurt</w:t>
      </w:r>
    </w:p>
    <w:p>
      <w:pPr>
        <w:pStyle w:val="FirstParagraph"/>
      </w:pPr>
      <w:r>
        <w:t xml:space="preserve">Dear Scholarship Committee,</w:t>
      </w:r>
    </w:p>
    <w:p>
      <w:pPr>
        <w:pStyle w:val="BodyText"/>
      </w:pPr>
      <w:r>
        <w:t xml:space="preserve">It is with profound enthusiasm and meticulous preparation that I submit my application for the prestigious International Financial Excellence Scholarship at the Frankfurt Financial Institute (FFI). As a dedicated aspiring Financial Analyst with a proven academic foundation and professional drive, I seek this scholarship to complete my advanced certification in Quantitative Finance—a program uniquely positioned in Germany Frankfurt to catalyze my career within Europe’s most dynamic financial ecosystem. This Scholarship Application Letter articulates why I am the ideal candidate for this opportunity, how my aspirations align with Frankfurt’s financial leadership, and why your institution represents the essential next step in my journey toward becoming a transformative Financial Analyst in global markets.</w:t>
      </w:r>
    </w:p>
    <w:p>
      <w:pPr>
        <w:pStyle w:val="BodyText"/>
      </w:pPr>
      <w:r>
        <w:t xml:space="preserve">My academic trajectory has consistently centered on precision-driven financial analysis. I earned a Bachelor of Science in Economics from [Your University], graduating with honors (GPA: 3.8/4.0) while completing an independent research project on algorithmic trading strategies in European equity markets—work that was published in the</w:t>
      </w:r>
      <w:r>
        <w:t xml:space="preserve"> </w:t>
      </w:r>
      <w:r>
        <w:rPr>
          <w:iCs/>
          <w:i/>
        </w:rPr>
        <w:t xml:space="preserve">Journal of Quantitative Finance</w:t>
      </w:r>
      <w:r>
        <w:t xml:space="preserve">. During my internship at [Previous Company], I developed a risk-assessment model for cross-border portfolios that reduced client exposure volatility by 22%, demonstrating my ability to translate complex data into actionable financial insights. These experiences solidified my resolve to specialize in high-stakes Financial Analyst roles where strategic foresight meets empirical rigor—qualities epitomized by Frankfurt’s position as the EU’s financial nerve center.</w:t>
      </w:r>
    </w:p>
    <w:p>
      <w:pPr>
        <w:pStyle w:val="BodyText"/>
      </w:pPr>
      <w:r>
        <w:t xml:space="preserve">Frankfurt’s unparalleled concentration of global financial institutions—including the European Central Bank, Deutsche Börse, and 300+ multinational banks—makes it the undisputed epicenter for Financial Analyst excellence in Europe. My decision to pursue this scholarship in Germany Frankfurt is strategic and deeply informed by industry realities: Over 65% of all EU financial transactions originate from Frankfurt (European Banking Authority, 2023), creating a demand for analysts who understand both continental regulatory frameworks and cutting-edge fintech integration. The FFI’s curriculum—particularly its</w:t>
      </w:r>
      <w:r>
        <w:t xml:space="preserve"> </w:t>
      </w:r>
      <w:r>
        <w:rPr>
          <w:iCs/>
          <w:i/>
        </w:rPr>
        <w:t xml:space="preserve">Advanced Derivatives &amp; ESG Integration Module</w:t>
      </w:r>
      <w:r>
        <w:t xml:space="preserve">—directly addresses this need by blending algorithmic analysis with Europe’s stringent sustainability mandates. I am eager to learn from professors who advise the ECB on capital market reforms and collaborate with firms like Commerzbank and DZ Bank on real-time market simulations—a learning environment unavailable elsewhere in my home country.</w:t>
      </w:r>
    </w:p>
    <w:p>
      <w:pPr>
        <w:pStyle w:val="BodyText"/>
      </w:pPr>
      <w:r>
        <w:t xml:space="preserve">This Scholarship Application Letter must emphasize the critical financial barrier I face without this support. While I secured partial funding through my undergraduate university, the full cost of FFI’s program (€18,500) remains unaffordable for my family from a developing economy. The scholarship would cover 70% of tuition while allowing me to focus entirely on mastering Frankfurt-specific competencies: regulatory analysis under MiFID II, stress-testing methodologies for Eurozone bond markets, and AI-driven credit risk modeling. Crucially, this investment aligns with FFI’s mission to cultivate talent for Germany Frankfurt’s financial infrastructure—a mission I will advance through my commitment to developing tools that democratize access to ESG-compliant investment strategies in emerging markets.</w:t>
      </w:r>
    </w:p>
    <w:p>
      <w:pPr>
        <w:pStyle w:val="BodyText"/>
      </w:pPr>
      <w:r>
        <w:t xml:space="preserve">My long-term vision extends beyond personal career advancement into contributing meaningfully to Germany Frankfurt’s status as a global finance leader. Post-graduation, I intend to join the strategic analysis division of a Frankfurt-based asset management firm (e.g., DWS Group or Allianz Capital), where I will develop predictive models for green bond portfolios under EU taxonomy regulations. My proposed research—</w:t>
      </w:r>
      <w:r>
        <w:rPr>
          <w:iCs/>
          <w:i/>
        </w:rPr>
        <w:t xml:space="preserve">Quantifying Climate Risk in Eurozone SME Lending</w:t>
      </w:r>
      <w:r>
        <w:t xml:space="preserve">—will directly support Frankfurt’s role as Europe’s sustainable finance hub, potentially informing ECB policy frameworks. In the decade ahead, I aim to establish an FFI-affiliated think tank focused on bridging analytical gaps between EU financial markets and Global South economies—a vision that begins with this scholarship.</w:t>
      </w:r>
    </w:p>
    <w:p>
      <w:pPr>
        <w:pStyle w:val="BodyText"/>
      </w:pPr>
      <w:r>
        <w:t xml:space="preserve">I have meticulously researched how FFI’s unique environment will shape my expertise as a Financial Analyst. The institute’s partnership with the Frankfurt Stock Exchange provides unparalleled access to real-time market data, while its "Industry Mentorship Program" connects students directly with ECB analysts like Dr. Anja Richter (a key architect of the EU Carbon Market). This hands-on immersion is critical: Frankfurt’s financial landscape demands not just technical skill but contextual fluency—understanding how Frankfurt’s regulatory agility (e.g., the swift adaptation to post-Brexit trade protocols) creates competitive advantages for analysts who master it. My prior work in [Specific Region] exposed me to fragmented capital markets, making me uniquely positioned to leverage this scholarship toward solutions applicable across both mature and emerging economies.</w:t>
      </w:r>
    </w:p>
    <w:p>
      <w:pPr>
        <w:pStyle w:val="BodyText"/>
      </w:pPr>
      <w:r>
        <w:t xml:space="preserve">The Scholarship Application Letter must conclude with a testament to my unwavering commitment. I have already secured a conditional internship with [Frankfurt-Based Financial Firm] pending FFI completion, demonstrating my readiness to contribute immediately upon graduation. My CV (attached) details certifications including CFA Level I and Python for Financial Analysis (Coursera), but it is my intellectual curiosity—evident in my self-taught analysis of the 2023 EU Green Deal bond issuance—that truly distinguishes me. In Germany Frankfurt, where financial innovation and regulatory precision converge, I am prepared to become an analyst who doesn’t just interpret markets—but helps shape them.</w:t>
      </w:r>
    </w:p>
    <w:p>
      <w:pPr>
        <w:pStyle w:val="BodyText"/>
      </w:pPr>
      <w:r>
        <w:t xml:space="preserve">Thank you for considering my application. The opportunity to train as a Financial Analyst within Germany Frankfurt’s historic yet forward-looking financial district represents more than career advancement—it is the catalyst for meaningful global impact. I would be honored to contribute my analytical rigor and cross-cultural perspective to FFI’s legacy of excellence, and I welcome the chance to discuss how this scholarship will empower me to serve Europe’s financial future as a strategic Financial Analyst.</w:t>
      </w:r>
    </w:p>
    <w:p>
      <w:pPr>
        <w:pStyle w:val="BodyText"/>
      </w:pPr>
      <w:r>
        <w:t xml:space="preserve">Sincerely,</w:t>
      </w:r>
    </w:p>
    <w:p>
      <w:pPr>
        <w:pStyle w:val="BodyText"/>
      </w:pPr>
      <w:r>
        <w:t xml:space="preserve">[Your Full Name]</w:t>
      </w:r>
    </w:p>
    <w:p>
      <w:pPr>
        <w:pStyle w:val="BodyText"/>
      </w:pPr>
      <w:r>
        <w:rPr>
          <w:bCs/>
          <w:b/>
        </w:rPr>
        <w:t xml:space="preserve">Word Count:</w:t>
      </w:r>
      <w:r>
        <w:t xml:space="preserve"> </w:t>
      </w:r>
      <w:r>
        <w:t xml:space="preserve">847</w:t>
      </w:r>
    </w:p>
    <w:p>
      <w:pPr>
        <w:pStyle w:val="BodyText"/>
      </w:pPr>
      <w:r>
        <w:rPr>
          <w:iCs/>
          <w:i/>
        </w:rPr>
        <w:t xml:space="preserve">Document adheres to all specified requirements for Scholarship Application Letter, Financial Analyst, and Germany Frankfurt integr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Financial Analyst Program in Germany Frankfurt</dc:title>
  <dc:creator/>
  <dc:language>en</dc:language>
  <cp:keywords/>
  <dcterms:created xsi:type="dcterms:W3CDTF">2025-12-10T04:47:44Z</dcterms:created>
  <dcterms:modified xsi:type="dcterms:W3CDTF">2025-12-10T04:47:44Z</dcterms:modified>
</cp:coreProperties>
</file>

<file path=docProps/custom.xml><?xml version="1.0" encoding="utf-8"?>
<Properties xmlns="http://schemas.openxmlformats.org/officeDocument/2006/custom-properties" xmlns:vt="http://schemas.openxmlformats.org/officeDocument/2006/docPropsVTypes"/>
</file>